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econdary Teacher position at [School Name] in Dar es Salaam, Tanzania. As an experienced and passionate educator with a deep commitment to fostering academic excellence and student growth, I am excited about the opportunity to contribute to your institution’s mission of shaping future leaders in this vibrant region. My background in secondary education, coupled with my cultural adaptability and dedication to innovative teaching practices, aligns perfectly with the values of Tanzania Dar es Salaam’s educational landscape.</w:t>
      </w:r>
    </w:p>
    <w:p>
      <w:pPr>
        <w:pStyle w:val="BodyText"/>
      </w:pPr>
      <w:r>
        <w:t xml:space="preserve">With over [X years] of experience teaching subjects such as [e.g., Mathematics, Science, English], I have developed a strong foundation in curriculum design, classroom management, and student-centered learning. My approach to education emphasizes critical thinking, creativity, and the integration of technology to engage students in meaningful ways. For instance, while teaching at [Previous School Name] in [Previous Location], I designed interactive lesson plans that incorporated local cultural references and real-world problem-solving scenarios. This not only enhanced student engagement but also helped bridge the gap between academic concepts and practical applications.</w:t>
      </w:r>
    </w:p>
    <w:p>
      <w:pPr>
        <w:pStyle w:val="BodyText"/>
      </w:pPr>
      <w:r>
        <w:t xml:space="preserve">What excites me most about the Secondary Teacher role in Dar es Salaam is the opportunity to work within a community that values education as a cornerstone of societal progress. Tanzania, and specifically Dar es Salaam, has a rich cultural heritage and a growing demand for high-quality secondary education to support its young population. I am particularly drawn to [School Name]’s focus on [mention specific school initiatives, e.g., "STEM education," "community outreach," or "student well-being"], as these align with my belief that teaching is not just about imparting knowledge but also about empowering students to become active contributors to their communities.</w:t>
      </w:r>
    </w:p>
    <w:p>
      <w:pPr>
        <w:pStyle w:val="BodyText"/>
      </w:pPr>
      <w:r>
        <w:t xml:space="preserve">My experience in Tanzania Dar es Salaam has been shaped by a deep respect for the region’s diversity and a commitment to understanding its unique educational challenges. During my time teaching in [specific location or project, if applicable], I collaborated with local educators to develop culturally relevant teaching materials that resonated with students from various backgrounds. This experience taught me the importance of adapting pedagogical strategies to meet the needs of a dynamic classroom environment while maintaining high academic standards. I am confident that my ability to build rapport with students and foster an inclusive learning atmosphere will make me a valuable asset to your school.</w:t>
      </w:r>
    </w:p>
    <w:p>
      <w:pPr>
        <w:pStyle w:val="BodyText"/>
      </w:pPr>
      <w:r>
        <w:t xml:space="preserve">As a Secondary Teacher, I am dedicated to creating a classroom culture where every student feels valued and motivated to reach their full potential. My teaching philosophy is rooted in the belief that education should be accessible, equitable, and transformative. In Dar es Salaam, where resources can sometimes be limited, I have learned to innovate with available tools and prioritize student-centered learning. For example, I have successfully implemented low-cost science experiments using locally sourced materials and leveraged digital platforms to provide students with access to supplementary learning resources.</w:t>
      </w:r>
    </w:p>
    <w:p>
      <w:pPr>
        <w:pStyle w:val="BodyText"/>
      </w:pPr>
      <w:r>
        <w:t xml:space="preserve">What sets me apart is my ability to combine academic rigor with a genuine passion for mentoring. I take pride in guiding students not only in their academic pursuits but also in developing life skills such as communication, collaboration, and resilience. In my previous roles, I have mentored students through extracurricular activities, including [e.g., science fairs, debate clubs, or community service projects], which have allowed them to apply their learning beyond the classroom. I am eager to bring this same enthusiasm to Dar es Salaam and contribute to a school environment that nurtures both intellectual and personal growth.</w:t>
      </w:r>
    </w:p>
    <w:p>
      <w:pPr>
        <w:pStyle w:val="BodyText"/>
      </w:pPr>
      <w:r>
        <w:t xml:space="preserve">I am also deeply committed to professional development and staying current with educational trends. I regularly attend workshops on [e.g., inclusive education, technology integration, or curriculum innovation] and have pursued certifications in [relevant areas]. This dedication ensures that my teaching practices remain dynamic and responsive to the evolving needs of students. In Tanzania Dar es Salaam, where the education sector is continually growing, I am eager to collaborate with colleagues to share ideas and improve pedagogical approaches.</w:t>
      </w:r>
    </w:p>
    <w:p>
      <w:pPr>
        <w:pStyle w:val="BodyText"/>
      </w:pPr>
      <w:r>
        <w:t xml:space="preserve">Finally, I would like to express my gratitude for considering my application. The opportunity to teach in Tanzania Dar es Salaam represents a unique chance to contribute to a community that is both historically significant and forward-thinking. I am confident that my skills, experience, and passion for education will enable me to make a meaningful impact at [School Name]. I would be honored to discuss how my background aligns with your school’s goals and how I can support your mission of providing exceptional secondary education.</w:t>
      </w:r>
    </w:p>
    <w:p>
      <w:pPr>
        <w:pStyle w:val="BodyText"/>
      </w:pPr>
      <w:r>
        <w:t xml:space="preserve">Thank you for your time and consideration. I look forward to the possibility of contributing to the success of your institution and the students in Dar es Salaam.</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Tanzania Dar es Salaam</dc:title>
  <dc:creator/>
  <cp:keywords/>
  <dcterms:created xsi:type="dcterms:W3CDTF">2026-07-24T03:44:33Z</dcterms:created>
  <dcterms:modified xsi:type="dcterms:W3CDTF">2026-07-24T03:44:33Z</dcterms:modified>
</cp:coreProperties>
</file>

<file path=docProps/custom.xml><?xml version="1.0" encoding="utf-8"?>
<Properties xmlns="http://schemas.openxmlformats.org/officeDocument/2006/custom-properties" xmlns:vt="http://schemas.openxmlformats.org/officeDocument/2006/docPropsVTypes"/>
</file>